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473D4" w14:textId="457003D7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</w:rPr>
        <w:t>Faculty &amp; Staff Benefits Committee</w:t>
      </w:r>
    </w:p>
    <w:p w14:paraId="53E5FA4D" w14:textId="77777777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A9550D" w14:textId="75B82978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</w:rPr>
        <w:t xml:space="preserve">Agenda: </w:t>
      </w:r>
      <w:r w:rsidR="009D3B98">
        <w:rPr>
          <w:rFonts w:ascii="Times New Roman" w:hAnsi="Times New Roman" w:cs="Times New Roman"/>
          <w:b/>
          <w:bCs/>
          <w:sz w:val="24"/>
          <w:szCs w:val="24"/>
        </w:rPr>
        <w:t>April 12</w:t>
      </w:r>
      <w:r w:rsidRPr="00FA1522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3007FB" w:rsidRPr="00FA152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70733" w:rsidRPr="00FA152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FA1522">
        <w:rPr>
          <w:rFonts w:ascii="Times New Roman" w:hAnsi="Times New Roman" w:cs="Times New Roman"/>
          <w:b/>
          <w:bCs/>
          <w:sz w:val="24"/>
          <w:szCs w:val="24"/>
        </w:rPr>
        <w:t xml:space="preserve"> 3:30-5:00 PM</w:t>
      </w:r>
    </w:p>
    <w:p w14:paraId="5B043ADC" w14:textId="77777777" w:rsidR="00B656A8" w:rsidRDefault="00F23908" w:rsidP="00B656A8">
      <w:pPr>
        <w:jc w:val="center"/>
        <w:rPr>
          <w:rFonts w:ascii="Californian FB" w:hAnsi="Californian FB"/>
          <w:sz w:val="24"/>
        </w:rPr>
      </w:pPr>
      <w:r w:rsidRPr="00FA1522">
        <w:rPr>
          <w:rFonts w:ascii="Times New Roman" w:hAnsi="Times New Roman" w:cs="Times New Roman"/>
          <w:b/>
          <w:bCs/>
          <w:szCs w:val="24"/>
        </w:rPr>
        <w:t>Zoom Link:</w:t>
      </w:r>
      <w:r w:rsidR="00BE2E9E" w:rsidRPr="00BE2E9E">
        <w:t xml:space="preserve"> </w:t>
      </w:r>
      <w:hyperlink r:id="rId8" w:history="1">
        <w:r w:rsidR="00B656A8">
          <w:rPr>
            <w:rStyle w:val="Hyperlink"/>
            <w:rFonts w:ascii="Californian FB" w:hAnsi="Californian FB"/>
            <w:sz w:val="24"/>
          </w:rPr>
          <w:t>https://unm.zoom.us/j/92592627976</w:t>
        </w:r>
      </w:hyperlink>
    </w:p>
    <w:p w14:paraId="5F38F7DC" w14:textId="4A08BBF3" w:rsidR="0076513C" w:rsidRPr="00FA1522" w:rsidRDefault="0076513C" w:rsidP="0076513C">
      <w:pPr>
        <w:pStyle w:val="PlainText"/>
        <w:jc w:val="center"/>
        <w:rPr>
          <w:rFonts w:ascii="Times New Roman" w:hAnsi="Times New Roman" w:cs="Times New Roman"/>
        </w:rPr>
      </w:pPr>
      <w:r w:rsidRPr="008D748C">
        <w:rPr>
          <w:rFonts w:ascii="Times New Roman" w:hAnsi="Times New Roman" w:cs="Times New Roman"/>
        </w:rPr>
        <w:t xml:space="preserve">Passcode: </w:t>
      </w:r>
      <w:r w:rsidR="00B656A8">
        <w:t>250504</w:t>
      </w:r>
    </w:p>
    <w:p w14:paraId="29E76E5A" w14:textId="75597F1C" w:rsidR="00F23908" w:rsidRPr="00FD666E" w:rsidRDefault="00F23908" w:rsidP="0076513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552FF5" w14:textId="08010352" w:rsidR="001B1F6C" w:rsidRPr="00FA1522" w:rsidRDefault="00F23908" w:rsidP="00F2390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Review and approve </w:t>
      </w:r>
      <w:r w:rsidR="003B228B" w:rsidRPr="00FA1522">
        <w:rPr>
          <w:rFonts w:ascii="Times New Roman" w:hAnsi="Times New Roman" w:cs="Times New Roman"/>
          <w:color w:val="auto"/>
          <w:sz w:val="24"/>
          <w:szCs w:val="24"/>
        </w:rPr>
        <w:t>a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genda </w:t>
      </w:r>
    </w:p>
    <w:p w14:paraId="72FDFBA5" w14:textId="74176D5D" w:rsidR="001B1F6C" w:rsidRPr="00FA1522" w:rsidRDefault="00F23908" w:rsidP="00F2390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Review and approve</w:t>
      </w:r>
      <w:r w:rsidR="00D64326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72D11">
        <w:rPr>
          <w:rFonts w:ascii="Times New Roman" w:hAnsi="Times New Roman" w:cs="Times New Roman"/>
          <w:color w:val="auto"/>
          <w:sz w:val="24"/>
          <w:szCs w:val="24"/>
        </w:rPr>
        <w:t xml:space="preserve">February 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meeting minutes </w:t>
      </w:r>
    </w:p>
    <w:p w14:paraId="0E21CBDE" w14:textId="62604126" w:rsidR="006A0600" w:rsidRPr="00FA1522" w:rsidRDefault="006A0600" w:rsidP="006A060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Introductions to FSBC</w:t>
      </w:r>
    </w:p>
    <w:p w14:paraId="31961D5B" w14:textId="77777777" w:rsidR="001B1F6C" w:rsidRPr="00FA1522" w:rsidRDefault="00F23908" w:rsidP="001B1F6C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Updates: </w:t>
      </w:r>
    </w:p>
    <w:p w14:paraId="03930F85" w14:textId="678BA5EB" w:rsidR="00200C69" w:rsidRPr="00FA1522" w:rsidRDefault="00200C69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VEBA Committee- Shawn Berman</w:t>
      </w:r>
      <w:r w:rsidR="00F23908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726F4A36" w14:textId="0CCF24E9" w:rsidR="00F23908" w:rsidRPr="00FA1522" w:rsidRDefault="00F23908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LoboHealth Strategies Working Grou</w:t>
      </w:r>
      <w:r w:rsidR="00484D1F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p – </w:t>
      </w:r>
      <w:r w:rsidR="00E55851" w:rsidRPr="00FA1522">
        <w:rPr>
          <w:rFonts w:ascii="Times New Roman" w:hAnsi="Times New Roman" w:cs="Times New Roman"/>
          <w:color w:val="auto"/>
          <w:sz w:val="24"/>
          <w:szCs w:val="24"/>
        </w:rPr>
        <w:t>Jodi</w:t>
      </w:r>
      <w:r w:rsidR="00E83277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Perry</w:t>
      </w:r>
      <w:r w:rsidR="00484D1F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="00884B5D" w:rsidRPr="00FA1522">
        <w:rPr>
          <w:rFonts w:ascii="Times New Roman" w:hAnsi="Times New Roman" w:cs="Times New Roman"/>
          <w:color w:val="auto"/>
          <w:sz w:val="24"/>
          <w:szCs w:val="24"/>
        </w:rPr>
        <w:t>Shawn Berman</w:t>
      </w:r>
    </w:p>
    <w:p w14:paraId="4B14ECB1" w14:textId="09CDA47E" w:rsidR="00F23908" w:rsidRPr="00FA1522" w:rsidRDefault="00F23908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Budget Leadership Team (BLT)– </w:t>
      </w:r>
      <w:r w:rsidR="003007FB" w:rsidRPr="00FA1522">
        <w:rPr>
          <w:rFonts w:ascii="Times New Roman" w:hAnsi="Times New Roman" w:cs="Times New Roman"/>
          <w:color w:val="auto"/>
          <w:sz w:val="24"/>
          <w:szCs w:val="24"/>
        </w:rPr>
        <w:t>Gene Henley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6F285DEC" w14:textId="33A3E2DA" w:rsidR="00716042" w:rsidRPr="00FA1522" w:rsidRDefault="00F23908" w:rsidP="00716042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Policy Office- Sidney Mason Coon</w:t>
      </w:r>
    </w:p>
    <w:p w14:paraId="425995E7" w14:textId="1F7A63B0" w:rsidR="00F6641F" w:rsidRPr="00FA1522" w:rsidRDefault="00F23908" w:rsidP="00F6641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Retiree Association –</w:t>
      </w:r>
      <w:r w:rsidR="00A738F6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Fran Wilkinson</w:t>
      </w:r>
    </w:p>
    <w:p w14:paraId="7A941412" w14:textId="652557D9" w:rsidR="00F6641F" w:rsidRPr="00FA1522" w:rsidRDefault="00F23908" w:rsidP="00D808C7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Human Resources</w:t>
      </w:r>
      <w:r w:rsidR="009A453E" w:rsidRPr="00FA1522">
        <w:rPr>
          <w:rFonts w:ascii="Times New Roman" w:hAnsi="Times New Roman" w:cs="Times New Roman"/>
          <w:color w:val="auto"/>
          <w:sz w:val="24"/>
          <w:szCs w:val="24"/>
        </w:rPr>
        <w:t>- Joey Evans</w:t>
      </w:r>
    </w:p>
    <w:p w14:paraId="0129074E" w14:textId="1CAA29F5" w:rsidR="00E511E8" w:rsidRPr="00FA1522" w:rsidRDefault="00B70476" w:rsidP="00072D1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 xml:space="preserve">H. </w:t>
      </w:r>
      <w:r w:rsidR="00F6641F" w:rsidRPr="00FA1522">
        <w:rPr>
          <w:rFonts w:ascii="Times New Roman" w:hAnsi="Times New Roman" w:cs="Times New Roman"/>
          <w:sz w:val="24"/>
          <w:szCs w:val="24"/>
        </w:rPr>
        <w:tab/>
      </w:r>
      <w:r w:rsidR="00F23908" w:rsidRPr="00FA1522">
        <w:rPr>
          <w:rFonts w:ascii="Times New Roman" w:hAnsi="Times New Roman" w:cs="Times New Roman"/>
          <w:sz w:val="24"/>
          <w:szCs w:val="24"/>
        </w:rPr>
        <w:t>Other/Anything else that the FSBC should be aware of to fulfill our charge (if there any</w:t>
      </w:r>
      <w:r w:rsidR="00072D11">
        <w:rPr>
          <w:rFonts w:ascii="Times New Roman" w:hAnsi="Times New Roman" w:cs="Times New Roman"/>
          <w:sz w:val="24"/>
          <w:szCs w:val="24"/>
        </w:rPr>
        <w:t xml:space="preserve"> </w:t>
      </w:r>
      <w:r w:rsidR="00F23908" w:rsidRPr="00FA1522">
        <w:rPr>
          <w:rFonts w:ascii="Times New Roman" w:hAnsi="Times New Roman" w:cs="Times New Roman"/>
          <w:sz w:val="24"/>
          <w:szCs w:val="24"/>
        </w:rPr>
        <w:t>time sensitive matters that are identified between FSBC meetings please bring them to</w:t>
      </w:r>
      <w:r w:rsidR="00072D11">
        <w:rPr>
          <w:rFonts w:ascii="Times New Roman" w:hAnsi="Times New Roman" w:cs="Times New Roman"/>
          <w:sz w:val="24"/>
          <w:szCs w:val="24"/>
        </w:rPr>
        <w:t xml:space="preserve"> </w:t>
      </w:r>
      <w:r w:rsidR="00F23908" w:rsidRPr="00FA1522">
        <w:rPr>
          <w:rFonts w:ascii="Times New Roman" w:hAnsi="Times New Roman" w:cs="Times New Roman"/>
          <w:sz w:val="24"/>
          <w:szCs w:val="24"/>
        </w:rPr>
        <w:t xml:space="preserve">the attention of the FSBC via email) </w:t>
      </w:r>
    </w:p>
    <w:p w14:paraId="4C0BE37C" w14:textId="129DA4BB" w:rsidR="006349B9" w:rsidRPr="00FA1522" w:rsidRDefault="001B1F6C" w:rsidP="001B1F6C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O</w:t>
      </w:r>
      <w:r w:rsidR="00F23908" w:rsidRPr="00FA1522">
        <w:rPr>
          <w:rFonts w:ascii="Times New Roman" w:hAnsi="Times New Roman" w:cs="Times New Roman"/>
          <w:color w:val="auto"/>
          <w:sz w:val="24"/>
          <w:szCs w:val="24"/>
        </w:rPr>
        <w:t>ther Business</w:t>
      </w:r>
      <w:r w:rsidR="006349B9" w:rsidRPr="00FA1522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14:paraId="6B0CB80E" w14:textId="0892716E" w:rsidR="00F23908" w:rsidRPr="00FA1522" w:rsidRDefault="00FD01A3" w:rsidP="00F239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ab/>
      </w:r>
    </w:p>
    <w:p w14:paraId="65E4F837" w14:textId="77777777" w:rsidR="00F23908" w:rsidRPr="00FA1522" w:rsidRDefault="00F23908" w:rsidP="00F2390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F2E7E2" w14:textId="236421C6" w:rsidR="00F23908" w:rsidRPr="00FA1522" w:rsidRDefault="00F23908" w:rsidP="00F23908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uture </w:t>
      </w:r>
      <w:r w:rsidR="00C87685"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>Business</w:t>
      </w:r>
      <w:r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</w:p>
    <w:p w14:paraId="13E3A8E1" w14:textId="687EB603" w:rsidR="005E3883" w:rsidRDefault="00802ACC" w:rsidP="00F239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>TBD</w:t>
      </w:r>
    </w:p>
    <w:p w14:paraId="5CC4EEAA" w14:textId="77777777" w:rsidR="008C01C0" w:rsidRDefault="008C01C0" w:rsidP="00F2390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06E99C" w14:textId="78F50008" w:rsidR="008C01C0" w:rsidRPr="00FA1522" w:rsidRDefault="008C01C0" w:rsidP="00F239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659">
        <w:rPr>
          <w:rFonts w:ascii="Times New Roman" w:hAnsi="Times New Roman" w:cs="Times New Roman"/>
          <w:sz w:val="24"/>
          <w:szCs w:val="24"/>
        </w:rPr>
        <w:t xml:space="preserve">March meeting ran over and we were not able to </w:t>
      </w:r>
      <w:r w:rsidR="009E0567" w:rsidRPr="00BE4659">
        <w:rPr>
          <w:rFonts w:ascii="Times New Roman" w:hAnsi="Times New Roman" w:cs="Times New Roman"/>
          <w:sz w:val="24"/>
          <w:szCs w:val="24"/>
        </w:rPr>
        <w:t>get to F-H.</w:t>
      </w:r>
    </w:p>
    <w:sectPr w:rsidR="008C01C0" w:rsidRPr="00FA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7DE"/>
    <w:multiLevelType w:val="hybridMultilevel"/>
    <w:tmpl w:val="687835AC"/>
    <w:lvl w:ilvl="0" w:tplc="7526A85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A47AF5"/>
    <w:multiLevelType w:val="multilevel"/>
    <w:tmpl w:val="CA20E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D3D52"/>
    <w:multiLevelType w:val="multilevel"/>
    <w:tmpl w:val="9F0AEA7E"/>
    <w:lvl w:ilvl="0">
      <w:start w:val="1"/>
      <w:numFmt w:val="decimal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7EBF282C"/>
    <w:multiLevelType w:val="multilevel"/>
    <w:tmpl w:val="9A9E4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0907953">
    <w:abstractNumId w:val="3"/>
  </w:num>
  <w:num w:numId="2" w16cid:durableId="2076930533">
    <w:abstractNumId w:val="1"/>
  </w:num>
  <w:num w:numId="3" w16cid:durableId="302081866">
    <w:abstractNumId w:val="0"/>
  </w:num>
  <w:num w:numId="4" w16cid:durableId="7159318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BAITYwsTcyNDUyUdpeDU4uLM/DyQAuNaACxVvSAsAAAA"/>
  </w:docVars>
  <w:rsids>
    <w:rsidRoot w:val="00F23908"/>
    <w:rsid w:val="00025D97"/>
    <w:rsid w:val="00052F75"/>
    <w:rsid w:val="00056E77"/>
    <w:rsid w:val="00072D11"/>
    <w:rsid w:val="00147FCC"/>
    <w:rsid w:val="00163AE8"/>
    <w:rsid w:val="00181884"/>
    <w:rsid w:val="001B1F6C"/>
    <w:rsid w:val="00200C69"/>
    <w:rsid w:val="00207712"/>
    <w:rsid w:val="00212D10"/>
    <w:rsid w:val="00241E93"/>
    <w:rsid w:val="002661AE"/>
    <w:rsid w:val="002B1E27"/>
    <w:rsid w:val="002E7360"/>
    <w:rsid w:val="002E74D1"/>
    <w:rsid w:val="003007FB"/>
    <w:rsid w:val="00360E2B"/>
    <w:rsid w:val="003B228B"/>
    <w:rsid w:val="003F757E"/>
    <w:rsid w:val="00401833"/>
    <w:rsid w:val="00416A26"/>
    <w:rsid w:val="004343A1"/>
    <w:rsid w:val="00444C7C"/>
    <w:rsid w:val="00484D1F"/>
    <w:rsid w:val="0049311A"/>
    <w:rsid w:val="004A0D46"/>
    <w:rsid w:val="004B1F45"/>
    <w:rsid w:val="005218E6"/>
    <w:rsid w:val="00547196"/>
    <w:rsid w:val="0057217D"/>
    <w:rsid w:val="005E3883"/>
    <w:rsid w:val="005F0116"/>
    <w:rsid w:val="006349B9"/>
    <w:rsid w:val="00684FC1"/>
    <w:rsid w:val="006A0600"/>
    <w:rsid w:val="007119B7"/>
    <w:rsid w:val="00716042"/>
    <w:rsid w:val="0072170C"/>
    <w:rsid w:val="0076513C"/>
    <w:rsid w:val="007757E9"/>
    <w:rsid w:val="00783E25"/>
    <w:rsid w:val="00784926"/>
    <w:rsid w:val="0079070F"/>
    <w:rsid w:val="007A3237"/>
    <w:rsid w:val="007F4B22"/>
    <w:rsid w:val="00802ACC"/>
    <w:rsid w:val="00811357"/>
    <w:rsid w:val="008243FB"/>
    <w:rsid w:val="00830176"/>
    <w:rsid w:val="00833519"/>
    <w:rsid w:val="008478A5"/>
    <w:rsid w:val="00854B96"/>
    <w:rsid w:val="00884B5D"/>
    <w:rsid w:val="008B78B8"/>
    <w:rsid w:val="008C01C0"/>
    <w:rsid w:val="008C2652"/>
    <w:rsid w:val="008D748C"/>
    <w:rsid w:val="008F037B"/>
    <w:rsid w:val="00946520"/>
    <w:rsid w:val="00967269"/>
    <w:rsid w:val="009A453E"/>
    <w:rsid w:val="009B1FCC"/>
    <w:rsid w:val="009C3358"/>
    <w:rsid w:val="009D3B98"/>
    <w:rsid w:val="009E0567"/>
    <w:rsid w:val="00A205CA"/>
    <w:rsid w:val="00A22415"/>
    <w:rsid w:val="00A5109F"/>
    <w:rsid w:val="00A738F6"/>
    <w:rsid w:val="00B656A8"/>
    <w:rsid w:val="00B70476"/>
    <w:rsid w:val="00BE2E9E"/>
    <w:rsid w:val="00BE3CD6"/>
    <w:rsid w:val="00BE4659"/>
    <w:rsid w:val="00C50A7B"/>
    <w:rsid w:val="00C61B0F"/>
    <w:rsid w:val="00C87685"/>
    <w:rsid w:val="00C96142"/>
    <w:rsid w:val="00D1372E"/>
    <w:rsid w:val="00D459E2"/>
    <w:rsid w:val="00D64326"/>
    <w:rsid w:val="00D70733"/>
    <w:rsid w:val="00D74D0B"/>
    <w:rsid w:val="00D808C7"/>
    <w:rsid w:val="00D96ACC"/>
    <w:rsid w:val="00E45E15"/>
    <w:rsid w:val="00E511E8"/>
    <w:rsid w:val="00E55851"/>
    <w:rsid w:val="00E83277"/>
    <w:rsid w:val="00E96514"/>
    <w:rsid w:val="00EE69C6"/>
    <w:rsid w:val="00EE7786"/>
    <w:rsid w:val="00F23908"/>
    <w:rsid w:val="00F6641F"/>
    <w:rsid w:val="00F67708"/>
    <w:rsid w:val="00F83575"/>
    <w:rsid w:val="00F90FCE"/>
    <w:rsid w:val="00FA1522"/>
    <w:rsid w:val="00FD01A3"/>
    <w:rsid w:val="00FD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8A912"/>
  <w15:chartTrackingRefBased/>
  <w15:docId w15:val="{AD007A38-9E7D-4434-8383-1396CF6BF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F6C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6C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1F6C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1F6C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F6C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F6C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F6C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F6C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F6C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39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908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E45E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B1F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1F6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1F6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F6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F6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F6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F6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F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D666E"/>
    <w:pPr>
      <w:spacing w:after="0" w:line="240" w:lineRule="auto"/>
    </w:pPr>
    <w:rPr>
      <w:rFonts w:ascii="Californian FB" w:hAnsi="Californian FB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D666E"/>
    <w:rPr>
      <w:rFonts w:ascii="Californian FB" w:hAnsi="Californian FB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m.zoom.us/j/92592627976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0135E6777F4C8610B9F5E03A835D" ma:contentTypeVersion="12" ma:contentTypeDescription="Create a new document." ma:contentTypeScope="" ma:versionID="503001cf00d17f315de48c615c9c4834">
  <xsd:schema xmlns:xsd="http://www.w3.org/2001/XMLSchema" xmlns:xs="http://www.w3.org/2001/XMLSchema" xmlns:p="http://schemas.microsoft.com/office/2006/metadata/properties" xmlns:ns2="6427d003-588f-415b-b700-caa31750ac22" xmlns:ns3="b730967d-0811-4b37-9e73-0e677607f613" targetNamespace="http://schemas.microsoft.com/office/2006/metadata/properties" ma:root="true" ma:fieldsID="5b9842aecbda34eade9fc5cb3740456c" ns2:_="" ns3:_="">
    <xsd:import namespace="6427d003-588f-415b-b700-caa31750ac22"/>
    <xsd:import namespace="b730967d-0811-4b37-9e73-0e677607f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7d003-588f-415b-b700-caa31750a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0967d-0811-4b37-9e73-0e677607f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59753C-4D77-48EF-8AD7-26416FAC38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B71E88-6446-4C7D-BECA-9C3C6139A5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03DCCB-5DAE-4A6C-9FDF-8419E634F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7d003-588f-415b-b700-caa31750ac22"/>
    <ds:schemaRef ds:uri="b730967d-0811-4b37-9e73-0e677607f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 Wilkinson</dc:creator>
  <cp:keywords/>
  <dc:description/>
  <cp:lastModifiedBy>Gena Garcia</cp:lastModifiedBy>
  <cp:revision>9</cp:revision>
  <dcterms:created xsi:type="dcterms:W3CDTF">2022-03-09T17:33:00Z</dcterms:created>
  <dcterms:modified xsi:type="dcterms:W3CDTF">2022-04-11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0135E6777F4C8610B9F5E03A835D</vt:lpwstr>
  </property>
</Properties>
</file>